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252B0" w14:textId="2294484C" w:rsidR="003C1ABE" w:rsidRPr="00D708BA" w:rsidRDefault="00622C03" w:rsidP="00B42A5A">
      <w:pPr>
        <w:rPr>
          <w:b/>
          <w:bCs/>
          <w:i/>
          <w:sz w:val="24"/>
          <w:szCs w:val="23"/>
          <w:u w:val="single"/>
        </w:rPr>
      </w:pPr>
      <w:r w:rsidRPr="00EA7015">
        <w:rPr>
          <w:rFonts w:cstheme="minorHAnsi"/>
        </w:rPr>
        <w:t>You will investigate one topic related to Ruby Programming</w:t>
      </w:r>
      <w:r w:rsidR="00A92B84">
        <w:rPr>
          <w:rFonts w:cstheme="minorHAnsi"/>
        </w:rPr>
        <w:t xml:space="preserve"> which </w:t>
      </w:r>
      <w:r w:rsidR="00D8276A">
        <w:rPr>
          <w:rFonts w:cstheme="minorHAnsi"/>
        </w:rPr>
        <w:t xml:space="preserve">is </w:t>
      </w:r>
      <w:r w:rsidR="00D8276A" w:rsidRPr="00D8276A">
        <w:rPr>
          <w:rFonts w:cstheme="minorHAnsi"/>
          <w:b/>
          <w:bCs/>
        </w:rPr>
        <w:t>NOT COVERED</w:t>
      </w:r>
      <w:r w:rsidR="00A92B84">
        <w:rPr>
          <w:rFonts w:cstheme="minorHAnsi"/>
        </w:rPr>
        <w:t xml:space="preserve"> in class</w:t>
      </w:r>
      <w:r w:rsidRPr="00EA7015">
        <w:rPr>
          <w:rFonts w:cstheme="minorHAnsi"/>
        </w:rPr>
        <w:t xml:space="preserve">. </w:t>
      </w:r>
      <w:r w:rsidR="00436C80">
        <w:rPr>
          <w:rFonts w:cstheme="minorHAnsi"/>
        </w:rPr>
        <w:t>I</w:t>
      </w:r>
      <w:r w:rsidRPr="00EA7015">
        <w:rPr>
          <w:rFonts w:cstheme="minorHAnsi"/>
        </w:rPr>
        <w:t>nvestigation</w:t>
      </w:r>
      <w:r w:rsidR="00436C80">
        <w:rPr>
          <w:rFonts w:cstheme="minorHAnsi"/>
        </w:rPr>
        <w:t xml:space="preserve"> a topic</w:t>
      </w:r>
      <w:r w:rsidRPr="00EA7015">
        <w:rPr>
          <w:rFonts w:cstheme="minorHAnsi"/>
        </w:rPr>
        <w:t xml:space="preserve"> as an individual and </w:t>
      </w:r>
      <w:r w:rsidR="00436C80">
        <w:rPr>
          <w:rFonts w:cstheme="minorHAnsi"/>
        </w:rPr>
        <w:t xml:space="preserve">present your </w:t>
      </w:r>
      <w:r w:rsidR="00117562">
        <w:rPr>
          <w:rFonts w:cstheme="minorHAnsi"/>
        </w:rPr>
        <w:t>finding</w:t>
      </w:r>
      <w:r w:rsidR="001A7787">
        <w:rPr>
          <w:rFonts w:cstheme="minorHAnsi"/>
        </w:rPr>
        <w:t>s</w:t>
      </w:r>
      <w:r w:rsidR="00117562">
        <w:rPr>
          <w:rFonts w:cstheme="minorHAnsi"/>
        </w:rPr>
        <w:t>/knowledge gain</w:t>
      </w:r>
      <w:r w:rsidR="00436C80">
        <w:rPr>
          <w:rFonts w:cstheme="minorHAnsi"/>
        </w:rPr>
        <w:t>ed in a video</w:t>
      </w:r>
      <w:r w:rsidR="00B71858">
        <w:rPr>
          <w:rFonts w:cstheme="minorHAnsi"/>
        </w:rPr>
        <w:t xml:space="preserve"> to share your knowledge</w:t>
      </w:r>
      <w:r w:rsidRPr="00EA7015">
        <w:rPr>
          <w:rFonts w:cstheme="minorHAnsi"/>
        </w:rPr>
        <w:t xml:space="preserve">. There are two parts of this </w:t>
      </w:r>
      <w:r w:rsidR="0066152D">
        <w:rPr>
          <w:rFonts w:cstheme="minorHAnsi"/>
        </w:rPr>
        <w:t>Assignment</w:t>
      </w:r>
    </w:p>
    <w:sectPr w:rsidR="003C1ABE" w:rsidRPr="00D708B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0E0AA" w14:textId="77777777" w:rsidR="00C4039A" w:rsidRDefault="00C4039A" w:rsidP="00EB0308">
      <w:pPr>
        <w:spacing w:after="0" w:line="240" w:lineRule="auto"/>
      </w:pPr>
      <w:r>
        <w:separator/>
      </w:r>
    </w:p>
  </w:endnote>
  <w:endnote w:type="continuationSeparator" w:id="0">
    <w:p w14:paraId="7A93E787" w14:textId="77777777" w:rsidR="00C4039A" w:rsidRDefault="00C4039A" w:rsidP="00EB0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74ED8" w14:textId="70EB8D38" w:rsidR="00FA4FB3" w:rsidRDefault="00FA4FB3">
    <w:pPr>
      <w:pStyle w:val="Footer"/>
      <w:rPr>
        <w:rFonts w:ascii="Arial" w:hAnsi="Arial" w:cs="Arial"/>
        <w:noProof/>
      </w:rPr>
    </w:pPr>
  </w:p>
  <w:p w14:paraId="603616F1" w14:textId="77777777" w:rsidR="00FA4FB3" w:rsidRPr="00FA4FB3" w:rsidRDefault="00FA4FB3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F6E85" w14:textId="77777777" w:rsidR="00C4039A" w:rsidRDefault="00C4039A" w:rsidP="00EB0308">
      <w:pPr>
        <w:spacing w:after="0" w:line="240" w:lineRule="auto"/>
      </w:pPr>
      <w:r>
        <w:separator/>
      </w:r>
    </w:p>
  </w:footnote>
  <w:footnote w:type="continuationSeparator" w:id="0">
    <w:p w14:paraId="45477A11" w14:textId="77777777" w:rsidR="00C4039A" w:rsidRDefault="00C4039A" w:rsidP="00EB03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15" w:type="dxa"/>
      <w:tblInd w:w="-10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8"/>
      <w:gridCol w:w="6237"/>
    </w:tblGrid>
    <w:tr w:rsidR="00EB0308" w14:paraId="1F407DFF" w14:textId="77777777" w:rsidTr="001F5235">
      <w:tc>
        <w:tcPr>
          <w:tcW w:w="4678" w:type="dxa"/>
        </w:tcPr>
        <w:p w14:paraId="2D81F167" w14:textId="58B3C34C" w:rsidR="00EB0308" w:rsidRDefault="00EB0308" w:rsidP="001F5235">
          <w:pPr>
            <w:pStyle w:val="Header"/>
          </w:pPr>
        </w:p>
      </w:tc>
      <w:tc>
        <w:tcPr>
          <w:tcW w:w="6237" w:type="dxa"/>
        </w:tcPr>
        <w:p w14:paraId="6D16D043" w14:textId="174AFA6C" w:rsidR="00EB0308" w:rsidRDefault="00EB0308" w:rsidP="00B42A5A">
          <w:pPr>
            <w:ind w:right="110"/>
            <w:jc w:val="right"/>
          </w:pPr>
        </w:p>
      </w:tc>
    </w:tr>
  </w:tbl>
  <w:p w14:paraId="082E6998" w14:textId="77777777" w:rsidR="00EB0308" w:rsidRDefault="00EB0308" w:rsidP="00EB0308">
    <w:pPr>
      <w:pStyle w:val="Header"/>
      <w:ind w:left="-99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57EC0"/>
    <w:multiLevelType w:val="hybridMultilevel"/>
    <w:tmpl w:val="5D2E1D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F1E47"/>
    <w:multiLevelType w:val="hybridMultilevel"/>
    <w:tmpl w:val="E1B463B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FF1872"/>
    <w:multiLevelType w:val="hybridMultilevel"/>
    <w:tmpl w:val="CD68C2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MLUwsTAwMzM0tTBS0lEKTi0uzszPAykwrgUAjMiUwiwAAAA="/>
  </w:docVars>
  <w:rsids>
    <w:rsidRoot w:val="007A5A66"/>
    <w:rsid w:val="0001170D"/>
    <w:rsid w:val="00037A77"/>
    <w:rsid w:val="00041DA5"/>
    <w:rsid w:val="000439F5"/>
    <w:rsid w:val="00065AC3"/>
    <w:rsid w:val="00084B0A"/>
    <w:rsid w:val="0008541E"/>
    <w:rsid w:val="00085901"/>
    <w:rsid w:val="000863CE"/>
    <w:rsid w:val="00091944"/>
    <w:rsid w:val="000926FB"/>
    <w:rsid w:val="000A2889"/>
    <w:rsid w:val="000B6AC8"/>
    <w:rsid w:val="00115C1B"/>
    <w:rsid w:val="00117562"/>
    <w:rsid w:val="0012376E"/>
    <w:rsid w:val="00176792"/>
    <w:rsid w:val="0018230A"/>
    <w:rsid w:val="00185E5C"/>
    <w:rsid w:val="00186F29"/>
    <w:rsid w:val="00190546"/>
    <w:rsid w:val="00192ABA"/>
    <w:rsid w:val="001A5160"/>
    <w:rsid w:val="001A7787"/>
    <w:rsid w:val="001B28AB"/>
    <w:rsid w:val="001C3963"/>
    <w:rsid w:val="00207879"/>
    <w:rsid w:val="0021372B"/>
    <w:rsid w:val="002137B2"/>
    <w:rsid w:val="0022437B"/>
    <w:rsid w:val="00227A6F"/>
    <w:rsid w:val="002334E0"/>
    <w:rsid w:val="0027224A"/>
    <w:rsid w:val="00291A33"/>
    <w:rsid w:val="00292222"/>
    <w:rsid w:val="00296FAC"/>
    <w:rsid w:val="002B53FB"/>
    <w:rsid w:val="002E00D6"/>
    <w:rsid w:val="002E7AD7"/>
    <w:rsid w:val="002F5195"/>
    <w:rsid w:val="00307F2C"/>
    <w:rsid w:val="00314781"/>
    <w:rsid w:val="00317239"/>
    <w:rsid w:val="00337DFD"/>
    <w:rsid w:val="003725BF"/>
    <w:rsid w:val="003742CC"/>
    <w:rsid w:val="00384841"/>
    <w:rsid w:val="003C1ABE"/>
    <w:rsid w:val="003D7A7F"/>
    <w:rsid w:val="004108B3"/>
    <w:rsid w:val="004129D8"/>
    <w:rsid w:val="0043002E"/>
    <w:rsid w:val="00436C80"/>
    <w:rsid w:val="00483498"/>
    <w:rsid w:val="004A1079"/>
    <w:rsid w:val="004A1093"/>
    <w:rsid w:val="004B2B2C"/>
    <w:rsid w:val="004B6255"/>
    <w:rsid w:val="004C5AFC"/>
    <w:rsid w:val="004D60DD"/>
    <w:rsid w:val="004E000F"/>
    <w:rsid w:val="004E016D"/>
    <w:rsid w:val="004E3869"/>
    <w:rsid w:val="00506283"/>
    <w:rsid w:val="00540569"/>
    <w:rsid w:val="00576637"/>
    <w:rsid w:val="005C09FA"/>
    <w:rsid w:val="005F4375"/>
    <w:rsid w:val="00606A39"/>
    <w:rsid w:val="00622C03"/>
    <w:rsid w:val="00627A75"/>
    <w:rsid w:val="00634ADB"/>
    <w:rsid w:val="00637F57"/>
    <w:rsid w:val="006401EF"/>
    <w:rsid w:val="00641FDA"/>
    <w:rsid w:val="00651B32"/>
    <w:rsid w:val="0066152D"/>
    <w:rsid w:val="00666A1F"/>
    <w:rsid w:val="00677D17"/>
    <w:rsid w:val="006A4BE6"/>
    <w:rsid w:val="006B10C2"/>
    <w:rsid w:val="006B6CF9"/>
    <w:rsid w:val="006C4237"/>
    <w:rsid w:val="006D130C"/>
    <w:rsid w:val="006F1BC9"/>
    <w:rsid w:val="006F1DBF"/>
    <w:rsid w:val="007214B6"/>
    <w:rsid w:val="00730D20"/>
    <w:rsid w:val="00733888"/>
    <w:rsid w:val="007371E8"/>
    <w:rsid w:val="00745186"/>
    <w:rsid w:val="007A30FF"/>
    <w:rsid w:val="007A421F"/>
    <w:rsid w:val="007A5A66"/>
    <w:rsid w:val="007B031C"/>
    <w:rsid w:val="007B333E"/>
    <w:rsid w:val="007B4631"/>
    <w:rsid w:val="007C3322"/>
    <w:rsid w:val="007E71C1"/>
    <w:rsid w:val="0083459E"/>
    <w:rsid w:val="008447EE"/>
    <w:rsid w:val="00856745"/>
    <w:rsid w:val="0086013A"/>
    <w:rsid w:val="00877B42"/>
    <w:rsid w:val="00877F0F"/>
    <w:rsid w:val="00890992"/>
    <w:rsid w:val="008B78D0"/>
    <w:rsid w:val="008C5C6F"/>
    <w:rsid w:val="008D1BF2"/>
    <w:rsid w:val="008D4129"/>
    <w:rsid w:val="008E22F7"/>
    <w:rsid w:val="008F0C07"/>
    <w:rsid w:val="008F424D"/>
    <w:rsid w:val="0091491F"/>
    <w:rsid w:val="009177C3"/>
    <w:rsid w:val="009237CC"/>
    <w:rsid w:val="0092464F"/>
    <w:rsid w:val="0092482A"/>
    <w:rsid w:val="00931158"/>
    <w:rsid w:val="00950560"/>
    <w:rsid w:val="00953C65"/>
    <w:rsid w:val="00997102"/>
    <w:rsid w:val="009B29BD"/>
    <w:rsid w:val="009C0B4E"/>
    <w:rsid w:val="009C0B8E"/>
    <w:rsid w:val="009C36C7"/>
    <w:rsid w:val="009F0A37"/>
    <w:rsid w:val="009F5107"/>
    <w:rsid w:val="009F760C"/>
    <w:rsid w:val="00A41F5B"/>
    <w:rsid w:val="00A51B89"/>
    <w:rsid w:val="00A67E17"/>
    <w:rsid w:val="00A801CA"/>
    <w:rsid w:val="00A85824"/>
    <w:rsid w:val="00A92B84"/>
    <w:rsid w:val="00AA1236"/>
    <w:rsid w:val="00AB5B2B"/>
    <w:rsid w:val="00AD5B2A"/>
    <w:rsid w:val="00AD7382"/>
    <w:rsid w:val="00AF6255"/>
    <w:rsid w:val="00B30D94"/>
    <w:rsid w:val="00B34FBC"/>
    <w:rsid w:val="00B35981"/>
    <w:rsid w:val="00B365EB"/>
    <w:rsid w:val="00B42A5A"/>
    <w:rsid w:val="00B71858"/>
    <w:rsid w:val="00B776BC"/>
    <w:rsid w:val="00B81431"/>
    <w:rsid w:val="00B932D5"/>
    <w:rsid w:val="00B93DA7"/>
    <w:rsid w:val="00B95552"/>
    <w:rsid w:val="00BA3A08"/>
    <w:rsid w:val="00BD162B"/>
    <w:rsid w:val="00BD3A7C"/>
    <w:rsid w:val="00BE0EC8"/>
    <w:rsid w:val="00C03823"/>
    <w:rsid w:val="00C14F18"/>
    <w:rsid w:val="00C16F41"/>
    <w:rsid w:val="00C4039A"/>
    <w:rsid w:val="00C42F8C"/>
    <w:rsid w:val="00C540CE"/>
    <w:rsid w:val="00C74F26"/>
    <w:rsid w:val="00C80F39"/>
    <w:rsid w:val="00C945A7"/>
    <w:rsid w:val="00CA40A5"/>
    <w:rsid w:val="00CC5930"/>
    <w:rsid w:val="00CC75F9"/>
    <w:rsid w:val="00D20348"/>
    <w:rsid w:val="00D46FAE"/>
    <w:rsid w:val="00D54E9A"/>
    <w:rsid w:val="00D708BA"/>
    <w:rsid w:val="00D80344"/>
    <w:rsid w:val="00D8276A"/>
    <w:rsid w:val="00D87D71"/>
    <w:rsid w:val="00DA3B87"/>
    <w:rsid w:val="00DA5B4B"/>
    <w:rsid w:val="00DC5490"/>
    <w:rsid w:val="00DC54C7"/>
    <w:rsid w:val="00DD4760"/>
    <w:rsid w:val="00DE2551"/>
    <w:rsid w:val="00DE35A7"/>
    <w:rsid w:val="00DE4FDB"/>
    <w:rsid w:val="00DF5CC3"/>
    <w:rsid w:val="00E05B8C"/>
    <w:rsid w:val="00E07A66"/>
    <w:rsid w:val="00E1147C"/>
    <w:rsid w:val="00E15651"/>
    <w:rsid w:val="00E1633F"/>
    <w:rsid w:val="00E47369"/>
    <w:rsid w:val="00E61AC2"/>
    <w:rsid w:val="00E66627"/>
    <w:rsid w:val="00E74B1D"/>
    <w:rsid w:val="00E832C1"/>
    <w:rsid w:val="00E83FD4"/>
    <w:rsid w:val="00E84E4E"/>
    <w:rsid w:val="00E92821"/>
    <w:rsid w:val="00E946AA"/>
    <w:rsid w:val="00E94AA7"/>
    <w:rsid w:val="00E9577B"/>
    <w:rsid w:val="00EA7015"/>
    <w:rsid w:val="00EB0308"/>
    <w:rsid w:val="00EB45B6"/>
    <w:rsid w:val="00EB4C01"/>
    <w:rsid w:val="00EB5B06"/>
    <w:rsid w:val="00EE145A"/>
    <w:rsid w:val="00EE48D2"/>
    <w:rsid w:val="00EE70FE"/>
    <w:rsid w:val="00F00A1B"/>
    <w:rsid w:val="00F06CBB"/>
    <w:rsid w:val="00F12984"/>
    <w:rsid w:val="00F241D0"/>
    <w:rsid w:val="00F61BB5"/>
    <w:rsid w:val="00F81FB3"/>
    <w:rsid w:val="00F834DC"/>
    <w:rsid w:val="00F85CBE"/>
    <w:rsid w:val="00F97EF2"/>
    <w:rsid w:val="00FA267D"/>
    <w:rsid w:val="00FA4FB3"/>
    <w:rsid w:val="00FB4DC0"/>
    <w:rsid w:val="00FC2241"/>
    <w:rsid w:val="00FC6AB9"/>
    <w:rsid w:val="00FD2BA4"/>
    <w:rsid w:val="00FF6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FBFA7F"/>
  <w15:docId w15:val="{11310429-8EB8-46C2-AEC1-B8E342E10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B2B2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03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308"/>
  </w:style>
  <w:style w:type="paragraph" w:styleId="Footer">
    <w:name w:val="footer"/>
    <w:basedOn w:val="Normal"/>
    <w:link w:val="FooterChar"/>
    <w:uiPriority w:val="99"/>
    <w:unhideWhenUsed/>
    <w:rsid w:val="00EB03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308"/>
  </w:style>
  <w:style w:type="table" w:styleId="TableGrid">
    <w:name w:val="Table Grid"/>
    <w:basedOn w:val="TableNormal"/>
    <w:uiPriority w:val="59"/>
    <w:rsid w:val="00EB0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03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30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A2889"/>
    <w:pPr>
      <w:ind w:left="720"/>
      <w:contextualSpacing/>
    </w:pPr>
  </w:style>
  <w:style w:type="paragraph" w:customStyle="1" w:styleId="Default">
    <w:name w:val="Default"/>
    <w:rsid w:val="0020787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customStyle="1" w:styleId="TableGrid0">
    <w:name w:val="TableGrid"/>
    <w:rsid w:val="00227A6F"/>
    <w:pPr>
      <w:spacing w:after="0" w:line="240" w:lineRule="auto"/>
    </w:pPr>
    <w:rPr>
      <w:rFonts w:eastAsiaTheme="minorEastAsia"/>
      <w:lang w:eastAsia="en-AU" w:bidi="ta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rsid w:val="004B2B2C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table" w:styleId="LightList">
    <w:name w:val="Light List"/>
    <w:basedOn w:val="TableNormal"/>
    <w:uiPriority w:val="61"/>
    <w:rsid w:val="00634ADB"/>
    <w:pPr>
      <w:spacing w:before="60" w:after="0" w:line="240" w:lineRule="auto"/>
    </w:pPr>
    <w:rPr>
      <w:rFonts w:cs="Times New Roman"/>
      <w:sz w:val="18"/>
      <w:szCs w:val="18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StyleTTArial10ptChar">
    <w:name w:val="Style TT + Arial 10 pt Char"/>
    <w:link w:val="StyleTTArial10pt"/>
    <w:locked/>
    <w:rsid w:val="00634ADB"/>
    <w:rPr>
      <w:rFonts w:ascii="Arial" w:hAnsi="Arial" w:cs="Arial"/>
      <w:lang w:val="en-GB"/>
    </w:rPr>
  </w:style>
  <w:style w:type="paragraph" w:customStyle="1" w:styleId="StyleTTArial10pt">
    <w:name w:val="Style TT + Arial 10 pt"/>
    <w:basedOn w:val="Normal"/>
    <w:link w:val="StyleTTArial10ptChar"/>
    <w:rsid w:val="00634ADB"/>
    <w:pPr>
      <w:spacing w:before="120" w:after="120" w:line="240" w:lineRule="auto"/>
    </w:pPr>
    <w:rPr>
      <w:rFonts w:ascii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lliams Adams</Company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Fahd</dc:creator>
  <cp:lastModifiedBy>Dong Qin</cp:lastModifiedBy>
  <cp:revision>38</cp:revision>
  <cp:lastPrinted>2019-07-24T12:16:00Z</cp:lastPrinted>
  <dcterms:created xsi:type="dcterms:W3CDTF">2021-02-23T05:24:00Z</dcterms:created>
  <dcterms:modified xsi:type="dcterms:W3CDTF">2021-10-14T05:57:00Z</dcterms:modified>
</cp:coreProperties>
</file>